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FC67AE" w:rsidRPr="009C46BB" w:rsidRDefault="003E17B4" w:rsidP="009C46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C46BB">
        <w:rPr>
          <w:rFonts w:ascii="Times New Roman" w:hAnsi="Times New Roman" w:cs="Times New Roman"/>
          <w:b/>
          <w:bCs/>
          <w:sz w:val="24"/>
          <w:szCs w:val="24"/>
        </w:rPr>
        <w:t>Berei Jucus</w:t>
      </w:r>
    </w:p>
    <w:p w:rsidR="009C46BB" w:rsidRPr="009C46BB" w:rsidRDefault="003E17B4" w:rsidP="009C46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C46BB">
        <w:rPr>
          <w:rFonts w:ascii="Times New Roman" w:hAnsi="Times New Roman" w:cs="Times New Roman"/>
          <w:b/>
          <w:bCs/>
          <w:sz w:val="24"/>
          <w:szCs w:val="24"/>
        </w:rPr>
        <w:t>nehézségek</w:t>
      </w:r>
      <w:r w:rsidR="009C46BB" w:rsidRPr="009C46BB">
        <w:rPr>
          <w:rFonts w:ascii="Times New Roman" w:hAnsi="Times New Roman" w:cs="Times New Roman"/>
          <w:b/>
          <w:bCs/>
          <w:sz w:val="24"/>
          <w:szCs w:val="24"/>
        </w:rPr>
        <w:t xml:space="preserve"> a projektben:</w:t>
      </w:r>
    </w:p>
    <w:p w:rsidR="003E17B4" w:rsidRPr="009C46BB" w:rsidRDefault="003E17B4" w:rsidP="009C46BB">
      <w:pPr>
        <w:jc w:val="both"/>
        <w:rPr>
          <w:rFonts w:ascii="Times New Roman" w:hAnsi="Times New Roman" w:cs="Times New Roman"/>
          <w:sz w:val="24"/>
          <w:szCs w:val="24"/>
        </w:rPr>
      </w:pPr>
      <w:r w:rsidRPr="009C46BB">
        <w:rPr>
          <w:rFonts w:ascii="Times New Roman" w:hAnsi="Times New Roman" w:cs="Times New Roman"/>
          <w:sz w:val="24"/>
          <w:szCs w:val="24"/>
        </w:rPr>
        <w:t>A kurzuson nagyon sokáig az elméleten volt a hangsúly, ami bár nagyon hasznos volt, de a kódolásra kevesebb idő jutott, így ez nehézséget jelentett, sok gond volt a syntaxxal. A kódoláshoz egy online kurzust is kellett használni.</w:t>
      </w:r>
    </w:p>
    <w:p w:rsidR="003E17B4" w:rsidRPr="009C46BB" w:rsidRDefault="003E17B4" w:rsidP="009C46BB">
      <w:pPr>
        <w:jc w:val="both"/>
        <w:rPr>
          <w:rFonts w:ascii="Times New Roman" w:hAnsi="Times New Roman" w:cs="Times New Roman"/>
          <w:sz w:val="24"/>
          <w:szCs w:val="24"/>
        </w:rPr>
      </w:pPr>
      <w:r w:rsidRPr="009C46BB">
        <w:rPr>
          <w:rFonts w:ascii="Times New Roman" w:hAnsi="Times New Roman" w:cs="Times New Roman"/>
          <w:sz w:val="24"/>
          <w:szCs w:val="24"/>
        </w:rPr>
        <w:t xml:space="preserve">Volt olyan módszertan ami szükséges volt a projekthez ugyanakkor a kurzuson nem érinteték, így azt a projekt összerakásakor nulláról kellett megtanulni. </w:t>
      </w:r>
    </w:p>
    <w:p w:rsidR="009C46BB" w:rsidRPr="009C46BB" w:rsidRDefault="009C46BB" w:rsidP="009C46B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C46BB">
        <w:rPr>
          <w:rFonts w:ascii="Times New Roman" w:hAnsi="Times New Roman" w:cs="Times New Roman"/>
          <w:b/>
          <w:bCs/>
          <w:sz w:val="24"/>
          <w:szCs w:val="24"/>
        </w:rPr>
        <w:t>Kurzuson összeszedett skillek/tudás ami nagy segítség volt:</w:t>
      </w:r>
    </w:p>
    <w:p w:rsidR="009C46BB" w:rsidRPr="009C46BB" w:rsidRDefault="009C46BB" w:rsidP="009C46BB">
      <w:pPr>
        <w:jc w:val="both"/>
        <w:rPr>
          <w:rFonts w:ascii="Times New Roman" w:hAnsi="Times New Roman" w:cs="Times New Roman"/>
          <w:sz w:val="24"/>
          <w:szCs w:val="24"/>
        </w:rPr>
      </w:pPr>
      <w:r w:rsidRPr="009C46BB">
        <w:rPr>
          <w:rFonts w:ascii="Times New Roman" w:hAnsi="Times New Roman" w:cs="Times New Roman"/>
          <w:sz w:val="24"/>
          <w:szCs w:val="24"/>
        </w:rPr>
        <w:t xml:space="preserve">Az egész kurzus jó gondolkodásmódot adott, legfőképpen a logikai feladatok (pl. tojásos, római számos) voltak a leginkább hasznosak. Viszont szerinte érdemesebb lett volna hamarabb elkezdeni a kódolást. </w:t>
      </w:r>
    </w:p>
    <w:p w:rsidR="003E17B4" w:rsidRDefault="003E17B4"/>
    <w:sectPr w:rsidR="003E17B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inkAnnotations="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MLc0NLW0MDK1MDJR0lEKTi0uzszPAykwrAUARu5XdCwAAAA="/>
  </w:docVars>
  <w:rsids>
    <w:rsidRoot w:val="003E17B4"/>
    <w:rsid w:val="002F0BAA"/>
    <w:rsid w:val="003E17B4"/>
    <w:rsid w:val="00817767"/>
    <w:rsid w:val="009C46BB"/>
    <w:rsid w:val="00D83E98"/>
    <w:rsid w:val="00FC6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1C36FF"/>
  <w15:chartTrackingRefBased/>
  <w15:docId w15:val="{A16CABC2-DC64-4A4A-8FD7-C8D1B0C71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1</Pages>
  <Words>86</Words>
  <Characters>600</Characters>
  <Application>Microsoft Office Word</Application>
  <DocSecurity>0</DocSecurity>
  <Lines>5</Lines>
  <Paragraphs>1</Paragraphs>
  <ScaleCrop>false</ScaleCrop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_QPFH_6522@sulid.hu</dc:creator>
  <cp:keywords/>
  <dc:description/>
  <cp:lastModifiedBy>EDU_QPFH_6522@sulid.hu</cp:lastModifiedBy>
  <cp:revision>3</cp:revision>
  <dcterms:created xsi:type="dcterms:W3CDTF">2020-05-08T10:38:00Z</dcterms:created>
  <dcterms:modified xsi:type="dcterms:W3CDTF">2020-05-08T13:46:00Z</dcterms:modified>
</cp:coreProperties>
</file>